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15CA1" w:rsidRPr="00464ACD" w:rsidRDefault="00115CA1" w:rsidP="00873D42">
            <w:pPr>
              <w:spacing w:after="288"/>
              <w:jc w:val="both"/>
              <w:rPr>
                <w:b/>
              </w:rPr>
            </w:pPr>
            <w:r w:rsidRPr="00464ACD">
              <w:rPr>
                <w:b/>
              </w:rPr>
              <w:t>ФИЛОСОФИЯ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2017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15CA1" w:rsidRPr="00115CA1" w:rsidRDefault="00115CA1" w:rsidP="00115CA1">
            <w:pPr>
              <w:jc w:val="both"/>
              <w:rPr>
                <w:b/>
              </w:rPr>
            </w:pPr>
            <w:r w:rsidRPr="00D908B0">
              <w:t>Целью освоения дисциплины «Философия» является получение студентом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      </w:r>
          </w:p>
        </w:tc>
      </w:tr>
      <w:tr w:rsidR="00464ACD" w:rsidRPr="0037074A" w:rsidTr="00873D42">
        <w:tc>
          <w:tcPr>
            <w:tcW w:w="0" w:type="auto"/>
            <w:shd w:val="clear" w:color="auto" w:fill="auto"/>
          </w:tcPr>
          <w:p w:rsidR="00464ACD" w:rsidRPr="0037074A" w:rsidRDefault="00464ACD" w:rsidP="00873D42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64ACD" w:rsidRPr="00B135F2" w:rsidRDefault="00464ACD" w:rsidP="00873D42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464ACD" w:rsidRPr="00D908B0" w:rsidRDefault="00464ACD" w:rsidP="00115CA1">
            <w:pPr>
              <w:jc w:val="both"/>
            </w:pPr>
            <w:r>
              <w:t>Базовая часть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464ACD" w:rsidP="00873D42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r w:rsidRPr="00D908B0">
              <w:t>ОК-1: способность использовать основы философских знаний для формирования мировоззренческой позиции.</w:t>
            </w:r>
          </w:p>
        </w:tc>
      </w:tr>
      <w:tr w:rsidR="00115CA1" w:rsidRPr="0037074A" w:rsidTr="00873D42">
        <w:tc>
          <w:tcPr>
            <w:tcW w:w="0" w:type="auto"/>
            <w:shd w:val="clear" w:color="auto" w:fill="auto"/>
          </w:tcPr>
          <w:p w:rsidR="00115CA1" w:rsidRPr="0037074A" w:rsidRDefault="00464ACD" w:rsidP="00873D42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115CA1" w:rsidRPr="00B135F2" w:rsidRDefault="00115CA1" w:rsidP="00873D4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15CA1" w:rsidRPr="0037074A" w:rsidRDefault="00115CA1" w:rsidP="00873D42">
            <w:pPr>
              <w:spacing w:after="288"/>
              <w:jc w:val="both"/>
            </w:pPr>
            <w:proofErr w:type="spellStart"/>
            <w:r w:rsidRPr="00D908B0">
              <w:rPr>
                <w:i/>
                <w:iCs/>
              </w:rPr>
              <w:t>Лега</w:t>
            </w:r>
            <w:proofErr w:type="spellEnd"/>
            <w:r w:rsidRPr="00D908B0">
              <w:rPr>
                <w:i/>
                <w:iCs/>
              </w:rPr>
              <w:t xml:space="preserve"> </w:t>
            </w:r>
            <w:proofErr w:type="spellStart"/>
            <w:r w:rsidRPr="00D908B0">
              <w:rPr>
                <w:i/>
                <w:iCs/>
              </w:rPr>
              <w:t>В.П</w:t>
            </w:r>
            <w:proofErr w:type="spellEnd"/>
            <w:r w:rsidRPr="00D908B0">
              <w:rPr>
                <w:i/>
                <w:iCs/>
              </w:rPr>
              <w:t>.</w:t>
            </w:r>
          </w:p>
        </w:tc>
      </w:tr>
    </w:tbl>
    <w:p w:rsidR="00115CA1" w:rsidRPr="0037074A" w:rsidRDefault="00115CA1" w:rsidP="00115CA1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115CA1" w:rsidRPr="0037074A" w:rsidTr="00873D42">
        <w:tc>
          <w:tcPr>
            <w:tcW w:w="787" w:type="pct"/>
          </w:tcPr>
          <w:p w:rsidR="00115CA1" w:rsidRPr="0018711F" w:rsidRDefault="00115CA1" w:rsidP="00873D42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115CA1" w:rsidRPr="0018711F" w:rsidRDefault="00115CA1" w:rsidP="00873D42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115CA1" w:rsidRPr="0018711F" w:rsidRDefault="00115CA1" w:rsidP="00873D42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115CA1" w:rsidRPr="0018711F" w:rsidRDefault="00115CA1" w:rsidP="00873D42">
            <w:pPr>
              <w:spacing w:after="288"/>
              <w:jc w:val="both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115CA1" w:rsidRPr="0018711F" w:rsidRDefault="00115CA1" w:rsidP="00873D42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115CA1" w:rsidRPr="0018711F" w:rsidRDefault="00115CA1" w:rsidP="00873D42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115CA1" w:rsidRPr="0037074A" w:rsidTr="00873D42">
        <w:tc>
          <w:tcPr>
            <w:tcW w:w="787" w:type="pct"/>
          </w:tcPr>
          <w:p w:rsidR="00115CA1" w:rsidRPr="0037074A" w:rsidRDefault="001917C1" w:rsidP="00873D42">
            <w:pPr>
              <w:spacing w:after="288"/>
              <w:jc w:val="both"/>
            </w:pPr>
            <w:r>
              <w:t>3-5</w:t>
            </w:r>
            <w:bookmarkStart w:id="0" w:name="_GoBack"/>
            <w:bookmarkEnd w:id="0"/>
          </w:p>
        </w:tc>
        <w:tc>
          <w:tcPr>
            <w:tcW w:w="453" w:type="pct"/>
          </w:tcPr>
          <w:p w:rsidR="00115CA1" w:rsidRPr="0037074A" w:rsidRDefault="00115CA1" w:rsidP="00873D42">
            <w:pPr>
              <w:spacing w:after="288"/>
              <w:jc w:val="both"/>
            </w:pPr>
            <w:r>
              <w:t>68</w:t>
            </w:r>
          </w:p>
        </w:tc>
        <w:tc>
          <w:tcPr>
            <w:tcW w:w="393" w:type="pct"/>
          </w:tcPr>
          <w:p w:rsidR="00115CA1" w:rsidRPr="0037074A" w:rsidRDefault="00115CA1" w:rsidP="00115CA1">
            <w:pPr>
              <w:spacing w:after="288"/>
              <w:jc w:val="both"/>
            </w:pPr>
            <w:r>
              <w:t>68</w:t>
            </w:r>
          </w:p>
        </w:tc>
        <w:tc>
          <w:tcPr>
            <w:tcW w:w="384" w:type="pct"/>
          </w:tcPr>
          <w:p w:rsidR="00115CA1" w:rsidRPr="00115CA1" w:rsidRDefault="00115CA1" w:rsidP="00873D42">
            <w:pPr>
              <w:jc w:val="both"/>
            </w:pPr>
            <w:r w:rsidRPr="00115CA1">
              <w:t>57</w:t>
            </w:r>
          </w:p>
        </w:tc>
        <w:tc>
          <w:tcPr>
            <w:tcW w:w="667" w:type="pct"/>
          </w:tcPr>
          <w:p w:rsidR="00115CA1" w:rsidRPr="00115CA1" w:rsidRDefault="00115CA1" w:rsidP="00873D42">
            <w:pPr>
              <w:jc w:val="both"/>
            </w:pPr>
            <w:r w:rsidRPr="00115CA1">
              <w:t xml:space="preserve">27 </w:t>
            </w:r>
          </w:p>
        </w:tc>
        <w:tc>
          <w:tcPr>
            <w:tcW w:w="2316" w:type="pct"/>
          </w:tcPr>
          <w:p w:rsidR="00115CA1" w:rsidRPr="00115CA1" w:rsidRDefault="00115CA1" w:rsidP="00873D42">
            <w:pPr>
              <w:spacing w:after="288"/>
              <w:jc w:val="both"/>
            </w:pPr>
            <w:r w:rsidRPr="00115CA1">
              <w:t>Зачет, зачет, экзамен.</w:t>
            </w:r>
          </w:p>
        </w:tc>
      </w:tr>
    </w:tbl>
    <w:p w:rsidR="00115CA1" w:rsidRPr="0037074A" w:rsidRDefault="00115CA1" w:rsidP="00115CA1">
      <w:pPr>
        <w:spacing w:after="288"/>
        <w:jc w:val="both"/>
      </w:pPr>
    </w:p>
    <w:p w:rsidR="00251BEA" w:rsidRPr="00D908B0" w:rsidRDefault="00251BEA" w:rsidP="00D908B0">
      <w:pPr>
        <w:pStyle w:val="3"/>
        <w:spacing w:line="276" w:lineRule="auto"/>
      </w:pPr>
    </w:p>
    <w:p w:rsidR="00251BEA" w:rsidRPr="00D908B0" w:rsidRDefault="00251BEA" w:rsidP="00D908B0">
      <w:pPr>
        <w:jc w:val="both"/>
      </w:pPr>
    </w:p>
    <w:p w:rsidR="00772C54" w:rsidRPr="00D908B0" w:rsidRDefault="00772C54" w:rsidP="00D908B0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:rsidR="00D908B0" w:rsidRPr="00D908B0" w:rsidRDefault="00D908B0" w:rsidP="00D908B0">
      <w:pPr>
        <w:rPr>
          <w:i/>
          <w:iCs/>
        </w:rPr>
      </w:pPr>
    </w:p>
    <w:p w:rsidR="00F331D3" w:rsidRPr="00D908B0" w:rsidRDefault="00F331D3" w:rsidP="00D908B0">
      <w:pPr>
        <w:tabs>
          <w:tab w:val="left" w:pos="1985"/>
        </w:tabs>
        <w:jc w:val="both"/>
      </w:pPr>
    </w:p>
    <w:sectPr w:rsidR="00F331D3" w:rsidRPr="00D908B0" w:rsidSect="00A74834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3A8" w:rsidRDefault="00D373A8" w:rsidP="005D157C">
      <w:r>
        <w:separator/>
      </w:r>
    </w:p>
  </w:endnote>
  <w:endnote w:type="continuationSeparator" w:id="0">
    <w:p w:rsidR="00D373A8" w:rsidRDefault="00D373A8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1917C1">
          <w:rPr>
            <w:noProof/>
          </w:rPr>
          <w:t>1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3A8" w:rsidRDefault="00D373A8" w:rsidP="005D157C">
      <w:r>
        <w:separator/>
      </w:r>
    </w:p>
  </w:footnote>
  <w:footnote w:type="continuationSeparator" w:id="0">
    <w:p w:rsidR="00D373A8" w:rsidRDefault="00D373A8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5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7"/>
  </w:num>
  <w:num w:numId="6">
    <w:abstractNumId w:val="2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DIwNbM0MjWxMDRR0lEKTi0uzszPAykwNKoFAJnr9i4tAAAA"/>
  </w:docVars>
  <w:rsids>
    <w:rsidRoot w:val="00DD51A0"/>
    <w:rsid w:val="00000655"/>
    <w:rsid w:val="000308B5"/>
    <w:rsid w:val="00115559"/>
    <w:rsid w:val="00115CA1"/>
    <w:rsid w:val="001260E5"/>
    <w:rsid w:val="001917C1"/>
    <w:rsid w:val="001A332A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6032"/>
    <w:rsid w:val="00371937"/>
    <w:rsid w:val="00390C02"/>
    <w:rsid w:val="003D578F"/>
    <w:rsid w:val="003F32E7"/>
    <w:rsid w:val="004241D5"/>
    <w:rsid w:val="004442B3"/>
    <w:rsid w:val="00464ACD"/>
    <w:rsid w:val="004C6ED1"/>
    <w:rsid w:val="004C7145"/>
    <w:rsid w:val="0050331C"/>
    <w:rsid w:val="00512028"/>
    <w:rsid w:val="00512DE6"/>
    <w:rsid w:val="005200BE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E0492"/>
    <w:rsid w:val="00A74834"/>
    <w:rsid w:val="00B05C56"/>
    <w:rsid w:val="00BC7BCD"/>
    <w:rsid w:val="00BD65AE"/>
    <w:rsid w:val="00BD700F"/>
    <w:rsid w:val="00BF5F45"/>
    <w:rsid w:val="00C2297D"/>
    <w:rsid w:val="00C85D75"/>
    <w:rsid w:val="00CA00E6"/>
    <w:rsid w:val="00CA6DA8"/>
    <w:rsid w:val="00CC5A91"/>
    <w:rsid w:val="00D10310"/>
    <w:rsid w:val="00D12147"/>
    <w:rsid w:val="00D373A8"/>
    <w:rsid w:val="00D433A5"/>
    <w:rsid w:val="00D52DE4"/>
    <w:rsid w:val="00D66759"/>
    <w:rsid w:val="00D908B0"/>
    <w:rsid w:val="00D94CFE"/>
    <w:rsid w:val="00DD51A0"/>
    <w:rsid w:val="00E34078"/>
    <w:rsid w:val="00E661CA"/>
    <w:rsid w:val="00E8260A"/>
    <w:rsid w:val="00EA12F9"/>
    <w:rsid w:val="00EC0BE2"/>
    <w:rsid w:val="00EE4E54"/>
    <w:rsid w:val="00EE6405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 w:line="276" w:lineRule="auto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998D2-4295-4FEA-82C5-4C952E453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8</cp:revision>
  <dcterms:created xsi:type="dcterms:W3CDTF">2016-11-30T11:22:00Z</dcterms:created>
  <dcterms:modified xsi:type="dcterms:W3CDTF">2018-03-22T08:12:00Z</dcterms:modified>
</cp:coreProperties>
</file>